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 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 ซึ่งก็เป็นเรื่องที่หนู ๆ นั้นเคนศึกษากันมาแล้ว</w:t>
      </w:r>
    </w:p>
    <w:p>
      <w:pPr>
        <w:pStyle w:val="BodyText"/>
      </w:pPr>
      <w:r>
        <w:t xml:space="preserve">(คุณครูคณิตา)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 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 ไปศึกษากันเลยครับ 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 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… นายพราน มีป่า มีช้างนะคะ แล้วก็มีอะไรอีกคะครูปรเมษฐ 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 คะ ใบอะไรนี่เด็ก ๆ</w:t>
      </w:r>
    </w:p>
    <w:p>
      <w:pPr>
        <w:pStyle w:val="BodyText"/>
      </w:pPr>
      <w:r>
        <w:t xml:space="preserve">(คุณครูคณิตา) ใบอะไรเอ่ย ใบ… ใบอะไรนะ ใบบัว หรือเปล่าคะ ใช่ไหม</w:t>
      </w:r>
    </w:p>
    <w:p>
      <w:pPr>
        <w:pStyle w:val="BodyText"/>
      </w:pPr>
      <w:r>
        <w:t xml:space="preserve">(คุณครูปรเมษฐ) ใบบัวนี่มีหลายชนิดนะครับ ใบบัวที่เราน่าจะเปรียบเทียบ คือ ใบบัวหลวง เด็ก ๆ รู้จักไหม บัวหลวงจะเป็นลักษณะใบที่ใหญ่นะ 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 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ง่ายมากเลยค่ะ นักเรียน ตอบ 1 2 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 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 คุณครูปรเมษฐคะ คุณครูปรเมษฐลองบอกสิคะ 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 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 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 มีงู มีเด็ก ลักษณะอาการเขี้ยงหรือออกไป ตอบครับ 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 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 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 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สุภาษิต และคำพังเพยนะ จำเป็นจะต้องรู้ความหมายหรือไม่ เพราะเหตุใด อย่างเช่น เมื่อสักครู่ที่ครูคณิตาให้ดูภาพ ที่ครูให้ดูภาพ ครูจะถามครูคณิตาว่าหมายความว่าอย่างไร ใช่ไหม</w:t>
      </w:r>
    </w:p>
    <w:p>
      <w:pPr>
        <w:pStyle w:val="BodyText"/>
      </w:pPr>
      <w:r>
        <w:t xml:space="preserve">(คุณครูคณิตา) เด็ก ๆ คิดว่าจำเป็นไหมละ 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รู้รู้ความหมายนี่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 ได้ยินมาแว่ว ๆ นะคะ ว่าการที่เราจะรู้เกี่ยวกับสำนวนสุภาษิต คำพังเพยนี่ ทำไมเราถึงจะต้องรู้ เพราะว่าเราจำเป็นจะต้องทราบก่อนใช่ไหมคะ ต้องทราบความหมายก่อนทราบความหมายเหล่านั้น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 มันเป็นที่มาแห่งการเรียนนะครับ ที่มาของการเรียนคำพังเพยนั้นก็จะต้องรู้ว่าเราจะเรียนไปทำไมนะครับ จึงต้องแจ้งจุดประสงค์ให้เราได้รับรู้นะครับ ก็คือนักเรียนนั้นจะต้องสามารถอธิบาย รวบรวมคำสำนวน สุภาษิต คำพังเพย 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 และจะต้องนำไปใช้ในชีวิตจริงใช่ไหมครับ</w:t>
      </w:r>
    </w:p>
    <w:p>
      <w:pPr>
        <w:pStyle w:val="BodyText"/>
      </w:pPr>
      <w:r>
        <w:t xml:space="preserve">(คุณครูคณิตา) นะคะ คู่อยู่คู่กับคนไทยมายาวนาน ถ้าไม่สำคัญนี่ เราก็คงไม่ต้องมาเรียนรู้กันหรอก ใช่ไหมคะ 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 ทายภาพทราบสำนวน</w:t>
      </w:r>
    </w:p>
    <w:p>
      <w:pPr>
        <w:pStyle w:val="BodyText"/>
      </w:pPr>
      <w:r>
        <w:t xml:space="preserve">(คุณครูคณิตา) เมื่อกี้เป็นการวอร์มเครื่อง เป็นการเตรียมความพร้อม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 ครูจะให้ดูภาพ แล้วจะบอกความหมาย แล้วจะบอกเลยนะครับ 1, 2, 3 คิดครับ ตอบแล้ว ตอบว่าอะไรนะ อีกครั้งสิ สำนวนนี้มีชื่อว่า เขครกขึ้นภูเขา เดี๋ยวคุณครูขออธิบายก่อนนะ จากรูปนี่ ไม่ใช่ครกที่ใช้ตำน้ำพริกนะนักเรียน โบราณไม่มีโรงสี โรงสี คือ โรงสีข้าว ตำข้าว ต้องใช้ไม้เป็นต้น แล้วก็มาขุดให้มันเป็นหลุมลงไป ใช้ในการตำข้าว 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 หมายก็คือ 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 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 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 ดูภาพต่อไปครับ 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 มีปู มีการหยิบ การจับ 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ก็คือ ยากที่จะอยู่นิ่ง ๆ ได้ ยกเว้นว่าปูจะโดนจับมัด เดี๋ยวนักเรียนจะบอกว่าผมเคยเห็นครับ ปูนอนนิ่งอยู่ เพราะว่ามันจับมัดเสร็จแล้วนะ แต่ถ้าตามปกตินะ ถ้าปูนี่ไม่โดนจับมัด ไม่ตายนะคะ เป็นในลักษณะอย่างนี้ ปูจะอยู่ไม่นิ่ง มันคล้าย ๆ กับอีกสำนวนหนึ่ง คืออะไร นะ ได้ยินแน่นอนนะคะ ก็คือสำนวน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 ซนเหมือนลิงเหมือค่าง เปรียบเหมือนดั่งที่ครูนี่ ไปทัศศึกษา อย่างกับจับปูใส่กระด้งเลยนะ เป็นการเปรียบเทียบ ไม่อยู่นิ่ง วิ่งไปวิ่งมา เพราะฉะนั้น เธอจะทำตัวเหมือนปูหรือเปล่าที่ไม่อยู่นิ่ง อันนี้ให้คิดนะครับ ดูภาพ ต้องดูภาพ สิ่งที่เป็นภาชนะสานนี่นะครับ เขาเรียกว่า</w:t>
      </w:r>
      <w:r>
        <w:t xml:space="preserve"> </w:t>
      </w:r>
      <w:r>
        <w:t xml:space="preserve">“</w:t>
      </w:r>
      <w:r>
        <w:t xml:space="preserve">กระด้ง</w:t>
      </w:r>
      <w:r>
        <w:t xml:space="preserve">”</w:t>
      </w:r>
      <w:r>
        <w:t xml:space="preserve"> </w:t>
      </w:r>
      <w:r>
        <w:t xml:space="preserve">นะ เอาไว้ใช้ในการตากปลาใส่ของ นะครับ อันนี้คือปู เด็ก ๆ รู้จักแล้วนะ 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 อะไรคะ</w:t>
      </w:r>
    </w:p>
    <w:p>
      <w:pPr>
        <w:pStyle w:val="BodyText"/>
      </w:pPr>
      <w:r>
        <w:t xml:space="preserve">(คุณครูปรเมษฐ) รูปปั้นใช่ไหมครับ ครูคณิตา 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 นักเรียนคะ เมื่อกี้ครูมีคีย์เวิร์ดนะ มีใบ้นิดหนึ่งนะ มีวัวกับควายนะคะ 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 เมื่อเราไปอาศัยอยู่บ้านของใครนะคะ 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 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 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 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 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 ตอบว่าเป็นสำนวนอะไรครับ 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 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นะคะ สามารถที่จะสอนนักเรียนได้อย่างสนุกสนาน 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 ต่อไปกันเลยดีกว่าค่ะ เด็ก ๆ คงรอแล้วค่ะ เรื่องสำนวน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 ปลูกข้าวครับ ปลูกข้าว คือ การทำนา ที่ไหน ตอบคำถาม 1 2 3 ทำนาบนหลังคน คุณครูคณิตาอธิบายความหมายครับ</w:t>
      </w:r>
    </w:p>
    <w:p>
      <w:pPr>
        <w:pStyle w:val="BodyText"/>
      </w:pPr>
      <w:r>
        <w:t xml:space="preserve">(คุณครูคณิตา) นักเรียนพิจารณาดูรูปภาพของคนนะคะ ผอม แห้ง แสดงว่าการทำนาบนหลังคนเป็นสำนวนที่เป็นการบอกนะคะ ว่าเป็นการหาผลประโยชน์โดยการขูดรีดจากผู้อื่นนั่นเอง ดูสิคนที่หาผลประโยชน์เป็นอย่างไร อ้วน ท้วน ส่วนคนที่ถูกขูดรีดล่ะคะ เป็นอย่างไร ผอมแห้งแรงน้อยนะคะ เพราะฉะนั้นนี่ เมื่อโตไปนะคะ อย่าเป็นคนที่ทำนาบนหลังคนนะคะ 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 เด็ก ๆ ยังอยากจะทายอีก ไม่เป้ฯไรครับ เด็ก ๆ สามารถที่จะไปหาภาพมาทายเล่นกับเพื่อนนะ 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นักเรียนรู้ความหมายเกี่ยวกับสำนวน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 เพราะมันเป็นเรื่องที่หนู ๆ จะได้เรียนสำนวนสุภาษิตและคำพังเพยใช่ไหมครูคณิตาความหมายกันเลยดีกว่านะคะ นักเรียนเตรีมสมุด 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 ไปดูกันเลย คำแรกเลยนะครับ คืออะไร ครับ ครูคณิตา</w:t>
      </w:r>
    </w:p>
    <w:p>
      <w:pPr>
        <w:pStyle w:val="BodyText"/>
      </w:pPr>
      <w:r>
        <w:t xml:space="preserve">(คุณครูคณิตา) สำนวนค่ะ คือ คำพูด หรือ ถ้อยคำที่กระทัดรัด สละสลวยมีความหมายโดยนัย 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มันคืออะไร 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 เดี๋ยวนักเรียนอาจจะนึกภาพไม่ออก มาดูตัวอย่างกันดีกว่าค่ะ 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 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 </w:t>
      </w:r>
      <w:r>
        <w:t xml:space="preserve">คุณครูปรเมษฐอย่ามาทำไขสือนะ ไขสือแปลว่าอะไร แปลว่าอะไรคะ แปลว่า ทำเป็นไม่รู้ไม่เข้าใจเห็นไหม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 </w:t>
      </w:r>
      <w:r>
        <w:t xml:space="preserve">ตรงตามตัวไหมคะ สำนวนจะแปลไม่ตรงตามตัวอักษรและมีความหมายโดยนัย คือ 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 ปากเสีย นักเรียนคงคุ้น ๆ ล่ะค่ะ คุณครูปรเมษฐนี่ปากเสียมากเลยนะ เป็นการยกตัวอย่างนะคะ 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ปพบ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นะคะ ในความหมายเชิงสำนวน หมายถึง ปากที่พูด พูดเป็นอย่างไร พูดว่าร้าย พูดไม่ดี นักเรียนคะ ก็คือเป็นการพูดเชิงตัดกำลังใจนะคะ หรือพูดให้ร้ายวร้าย ว่าร้ายผู้อื่นนะคะ ซึ่งครูปรเมษฐนี่นะคะ คุณครูเป็นคนดีนะคะ พูดแต่สรรเสริญเยินยอผู้อื่นนะคะ นักเรียน</w:t>
      </w:r>
    </w:p>
    <w:p>
      <w:pPr>
        <w:pStyle w:val="BodyText"/>
      </w:pPr>
      <w:r>
        <w:t xml:space="preserve">(คุณครูปรเมษฐ) เดี๋ยว ๆ โดยนัยนี่เดี๋ยวขยายให้นักเรียนเข้าใจตรงนี้เลย ปากเสีย ที่ครูบอกครูคณิตานี่ พัง อันนั้นคือความหมายโดยตรง แต่ที่ครูคณิตาบอก ก็คือปากเสีย ก็คือพูดไม่ดี พูดว่าร้ายคนอื่น คือ ความหมายโดยนัยนะครับ ก็คือสำนวนมันแปลไม่ตรงความหมายนั่นเอง 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 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 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ที่ว่าเป็นตุ๊กตาหรือหมอน น่าจะยกได้ 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 คะ คือการพูดเรื่องที่มันไม่มีหลักฐานอยู่นั่นเอง 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 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 จดลงไปนะคะ ชั่วช่างชี ดีช่างสงห์ 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 ชั่วช่างดี ดีช่างสงฆ์ 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 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4 วินาที เร็วเกินไปค่ะ จดค่ะ</w:t>
      </w:r>
    </w:p>
    <w:p>
      <w:pPr>
        <w:pStyle w:val="BodyText"/>
      </w:pPr>
      <w:r>
        <w:t xml:space="preserve">(คุณครูปรเมษฐ) 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 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 นักเรียนคุณครูก็แหม ใจดีกับนักเรียนอีกแล้วนักเรียนที่น่ารักทุกคนนะคะ ในที่นี้หมายถึงน้ำลายค่ะ หมายถึงน้ำลายค่ะ 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 การทำมาหากินในยุคนี้นี่เหมือนน้ำบ่อน้อย ได้บ้างไม่ได้บ้างแต่ละคนนี่ก็ต่างแย่งกัน น้ำบ่อน้อย น้ำลายน่ะ มีอะไรคะ มีนิดเดียว ได้บ้างไม่ได้บ้าง เพราะต่างคนต่างแย่งกัน ต่อมา 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 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 เด็ก ๆ ครูปลายทางจะเป็นผู้ตรวจสอบนะครับ ไปกันต่อ ทีนี้คำพังเพย คำพังเพยคือสิ่งใดไหนเล่า 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 แต่ใช้ในทำนองเปรียบเทียบหรือเป็นข้อคิดสะกิดใจให้นำมาปฏิบัติ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 ถ้อยคำที่จะนำมาใช้เกี่ยวกับคำพังเพย 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เจออะไรที่เป็นลักษณะของเสียดสี ให้นึกไว้เลยพังเพย มาดูตัวอย่างกันเลยดีกว่า ขิงก็รา ข่าก็แรง เป็นลักษณะการเสียดสีนะ การเสียดสีอย่างไรเอ่ย ก็คือความหมายนะคะ ต่างคนนี่ต่างไม่ยอมลดละกันอย่างเช่น อารมณ์ร้อนกันทั้งคู่นี่ ต่างไม่มีคนใดคนหนึ่งนี่ยอมเย็นเลยนะคะ ยอมที่เป็นฝ่ายขอโทษก่อนนะคะ ต่างคนต่างอารมณ์ร้อนใส่กันทั้งคู่ ถ้า อารมณ์ร้อนใส่กันทั้งคู่นี่ จะเป็นอย่างไรคะ ความสัมพันธ์จะพังลงนะ จะทำให้ 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 ครูคณิตาจะอารมณ์ร้อนคุณครูก็จะเป็นน้ำไปดับไฟนะ ต่อไป ทำนาบนหลังคน รู้ความหมายแล้ว 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 ค้นหาสิ่งที่ยากจะค้นหาได้ค่ะ</w:t>
      </w:r>
    </w:p>
    <w:p>
      <w:pPr>
        <w:pStyle w:val="BodyText"/>
      </w:pPr>
      <w:r>
        <w:t xml:space="preserve">(คุณครูปรเมษฐ) เอาไปเทียบกัน เอาไปเปรียบเทียบกับงมเข็มในมหาสมุทรนะคะ 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 ต่อไป อันนี้เป็นการบ้านนะคะ ฝากไว้ให้นักเรียนไปค้นคว้าหาความรู้เกี่ยวกับความหมายของคำพังเพยต่อนะคะ นำขึ้นให้รีบตัก รักวัวให้ผูก รักลูกต้องตี ทำไมต้องผูกวัว ทำไมต้องตีลูกนะ ดูนะคะ รักดีหามจั่ว รักชั่วหามเสานะ แล้วก็ข้างในสดใสข้างในเป็นโพรง 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 เด็ก ๆ เคยได้ยินเปล่า มี 2 คำนะครับ รักดีหามจั่ว รักชั่วหามเสา 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 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 ครับ 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คำกล่าวที่มีจุดมุ่งหมายเพื่อการสั่งสอน เตือนสติให้คิด ไม่มีการเสียดสีหรือติชมอย่างคำพังเพย 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 เทศนาโวหารใช่ไหม เป็นหลักการสั่งสอนนะครับ เอาล่ะครับ นักเรียนเรามาดูตัวอย่างสุภาษิตนะครับ โดยนักเรียนจะต้องบันทึกไว้แล้วไปหาความหมายนะครับ คำแรกเลย ทำดีได้ดี ทำชั่วได้ชั่ว 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นักเรียนก็จะได้สิ่งที่ดี ๆ ตอบแทน ถ้านักเรียนทำชั่ว พฤติกรรมที่… ก็คือผลที่ไม่ดีนี่ตอบแทนกลับมานั่นเอง</w:t>
      </w:r>
    </w:p>
    <w:p>
      <w:pPr>
        <w:pStyle w:val="BodyText"/>
      </w:pPr>
      <w:r>
        <w:t xml:space="preserve">(คุณครูปรเมษฐ) แล้วก็ชิงสุกก่อนห่าม และเห็นกงจักรเป็นดอกบัว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 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 ที่นักเรียนควรจะปฏิบัติครับ 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 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 เป็นการเพิ่มคุณค่า ทำให้งานเขียนนั้นนี่กระจ่างแจ้ง เข้าใจยิ่งขึ้นนั่นเองนะครับ ต่อไป ได้คติ การศึกษาสำนวนจะได้คติสอนใจก็คือข้อคิดนั่นเองทุกสำนวนเลย ทุกสุภาษิตทุกคำพังเพยเอย มันแทรกข้อคิดทั้งสิ้น 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 ฝนทั่งให้เป็นเข็ม ไปหาความหมายนะคะ ต่อมาค่ะ รู้ไว้ใช่ว่า ใส่บ่าแบกหาม นะคะ อาจจะบอกให้เล็กน้อยนะ ก็คือเป็นการเรียนรู้ โดยที่เป็นการเรียนรู้ไปเถอะ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 แต่ไม่สามารถที่จะนำไปใช้ประโยชน์ได้ 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 คบคนให้ดูหน้า ซื้อผ้าให้ดูเนื้อ เลือกคบใครก็จะต้องดูให้ถึงภายใน จะซื้อผ้า ก็ต้องพินิจพิจารณา ตัดสินใจซื้อนะ ต่อไปคบเด็กสร้างบ้าน คบคนหัวล้านสร้างเมือง ในสมัยก่อนนะ ก็จะมีลักษณะขี้เบื่อง่ายนะคะ เป็นคนเบื่อง่าย ทำอะไรนี่ก็ยังไม่มีวุฒิภาวะมากพอ ส่วนคนเขาบอกว่าว่ากันว่าหัวล้านมักจะขี้น้อยใจ จะเป็นเหมือนเด็ก 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ให้คติสอนใจด้านต่าง ๆ นะคะ ก็คือด้านการครองเรือนค่ะ มีสำนวนอะไรบ้าง 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 ปลูกเรือนตามใจผู้อยู้ผูกอู่ตามใจผู้นอนนะครับ ปลูกบ้านนี่ ก็จะต้องคำนึงก่อนว่าผู้อยู่บ้านนั้นเป็นอย่างไรนะ อู่ ณ ที่นี้คือเปล ก็ต้องดูว่าผู้ที่นอนน่ะเป็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นะคะ มีอะไรบ้าง คุณครูปรเมษฐ ยามรักน้ำต้มผักก็ว่าหวานนะ รักยาวให้บั่นรักสั้นให้ต่อ รักวัวให้ผูก รักลูกให้ตี 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 เรื่อง รักวัวให้ผูก รักลูกให้ตีก็แล้วกันนะคะ ของการอะไรคะ อบรมสั่งสอนนะ ว่า ทำไมคะ อย่าเลี้ยงลูกด้วยความทะนุทนอม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 หมูไปไก่มา เป็นการทำอะไรครับ คนไทย ชอบมีการแลกเปลี่ยนซึ่งกันและกันนะ แบ่งสันปันส่วน 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หมายถึง เบี้ยในสมัยก่อน หรือเปล่าค่ะ อัฐยายซื้อขนมยายนี่ ความหมายก็คือเอาทรัพย์จากผู้ปกครองหญิงค่ะ นี่ก็เป็นลักษณะของการแต่งงาน 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 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สุสุภาษิตคำพังเพย พร้อมทั้งความหมาย แล้วจัดทำเป็นพจนานุกรมสำนวนไทยประจำกลุ่มค่ะ โดยใช้ใบความรู้เรื่อง สำนวน สุภาษิต 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รวบรวมสำนวนสุภาษิตคำพังเพยนะคะ แล้วจัดทำเป็นพจนานุกรมสำนวนไทยประจำกลุ่ม โดยใช้ใบความรู้เรื่องสำนวน สุภาษิต คำพังเพย นะคะ COVID-19 นะคะ นักเรียนอาจจะนั่งค่อยนำมารวบรวมเป็นเล่ม เป็นพขนานุกรมของกลุ่มก็ได้ แล้วคุณครูปลายทางล่ะค่ะ 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ให้คำแนะนำนักเรียน ในส่วนที่ไม่เข้าใจต่าง ๆ นะครับ 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 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 ให้นักเรียนเลือกสำนววนนะในใบความรู้เป็นรูปเล่มนะคะ เอาล่ะค่ะ นักเรียนนี่ก็คือตัวอย่างนะคะ เป็นสมุดนะคะ สมุดทำมือนะ เป็นรูปเล่มนะ ในนี้ก็จะมีลักษณะของสำนวนสุภาษิต พจนานุกรมเราจะเรียงจาก ก. ไก่ ถึง ฮ. นกฮูกนะคะ เอาล่ะค่ะ นี่นะคะ จะเป็นลักษณะอย่างนี้นะคะ 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 ขอให้กระดาษที่นักเรียนจะนำมาประกบของเธอนี่มันเท่ากัน ในกลุ่มเธอก็จะสวยงามนะครับ 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 วาดรูปภาพนะคะ วาดรูปตกแต่งให้สวยงาม 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 สวยงามมากนะครับ เป็นตัวอย่างของรุ่นพี่ปีที่แล้ว 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 นักเรียนแล้วให้คุณครูปลายทางนะคะ ถ้านักเรียนไม่ได้เตรียมกระดาษมา ให้คุณครูปลายทางนะคะ อำนวยความสะดวกให้นักเรียนด้วยนะคะ 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คนเก่งของครู ครูเชื่อว่าที่จะร่างเป็นเค้าโครงของตัวเองได้แล้วนะครับ ให้นักเรียนนั้นนำสิ่งที่นำมาผนวกรวมในเล่มกับเพื่อนนี่นะ งานกลุ่มที่สร้างสำนวนขึ้นมาพร้อมบอกสำนวน บอกความหมายนะครับ ให้กลับไปทำเป็นการบ้านนะ ไปทำเป็นการบ้าน ตกแต่งให้สวยงาม แล้วนำมาผนวกรวมกับของเพื่อนในกลุ่ม เพื่อที่จะส่งกับคุณครูนะครับ ซึ่งทำงานก็ต้องทำให้เรียบร้อยสวยงามและน่าสนใจนะครับ กลับไปทำเป็นการบ้าน เรามาสรุปบทเรียนกันดีกว่า สรุปบทเรียนเขียนองค์ความรู้ครับ คุณครูคณิตา</w:t>
      </w:r>
    </w:p>
    <w:p>
      <w:pPr>
        <w:pStyle w:val="BodyText"/>
      </w:pPr>
      <w:r>
        <w:t xml:space="preserve">(คุณครูคณิตา) ค่ะ นักเรียนคะ สำนวนไทยมีความสำคัญอย่างไร ลองตอบคุณครูปลายทางดูสิคะ หลังจากที่เราได้เรียนรู้กัน คุณครูปรเมษฐคะ 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 บางคนยังคิดอยู่ บางคนตอบแล้ว ครูจะรอทั้งประเทศแล้วเดี๋ยวสรุปทีเดียว ว่านักเรียนนั้นน่ะ ไหนดูคำตอบของนักเรียนดีกว่าครับ ช่วยสะท้อนให้เห็นถึงสภาพสังคมและวัฒนธรรมของคนไทยนั่นเอง อันนี้คือความสำคัญของสำนวนไทย ที่อยู่มายาวนาน ทำไมตรงคำถามนี้บอกว่าสำนวนไทยอย่างเดียวครับ เพราะว่า สำนวนสุภาษิต คำพังเพย นี่นะครับ เวลาที่เราจะพูดถึงหรือเราจะกล่าวถึงนี่ 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สื่อสารไปเพื่ออะไร</w:t>
      </w:r>
    </w:p>
    <w:p>
      <w:pPr>
        <w:pStyle w:val="BodyText"/>
      </w:pPr>
      <w:r>
        <w:t xml:space="preserve">(คุณครูคณิตา) แล้วสื่อสารไปเพื่ออะไร 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 ทำไมเราถึงมีการเลือกใช้ นักเรียนมีหลักการอย่างไรเอ่ย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 เก่งนะ คนนั้นเก่งมากเลย มีอยู่เด็กคนหนึ่งที่ตั้งใจตลอดเวลา คนนั้นก็จะเป็นผู้ที่เจริญยิ่งในวันข้างหน้านะครับ คนที่ตั้งใจเรียนนี่นะครับ ได้คำตอบมาที่เรียบร้อย มาได้ดังนี้</w:t>
      </w:r>
    </w:p>
    <w:p>
      <w:pPr>
        <w:pStyle w:val="BodyText"/>
      </w:pPr>
      <w:r>
        <w:t xml:space="preserve">(คุณครูคณิตา) จะต้องศึกษาความหมายของสำนวนและสุภาษิตให้เข้าใจก่อนนะคะ ก่อนที่จะนำไปใช่อย่างที่บอกนะคะ ถ้านักเรียนไม่รู้ความหมาย นักเรียนก็ไม่สามารถนำสุภาษิตเหล่านั้นนี่ไปใช้ได้ตาม ตามความประสงค์ของนักเรียนนั่นเองนะ หากนักเรียนต้องการที่จะนำสำนวน สำนวนหนึ่งนี่ ถ้านักเรียนไม่รู้จักนั้นมีความหมายว่าอย่างไร 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 เอาล่ะครับ บทเรียนครั้งต่อไปนะครับ ก็ยังอยู่ในเรื่องของสำนวน สุภาษิต คำพังเพย นะครับ นักเรียนเตรียมตัวดังนี้นะ ใบงาน เรื่อง สำนวนชวนคิดนะ แล้วก็ให้นักเรียนเตรียมพวกหนังสือพวกสำนวนไทยนะครับ หรือ หนูจะไปค้นหาเพิ่มเติมที่เรียนไปในวันนี้ไปวันนี้นี่ เพื่อที่จะนำมาใช้ในคาบต่อไป เพราะว่าสำนวนไทยนี่มีมากมาย ที่ให้นักเรียนไปค้นหา สำนวนรอนักเรียนอยู่ กลับไ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 ขอเวลาสักครู่หนึ่งนะคะ 30 วิ</w:t>
      </w:r>
    </w:p>
    <w:p>
      <w:pPr>
        <w:pStyle w:val="BodyText"/>
      </w:pPr>
      <w:r>
        <w:t xml:space="preserve">(นาที) นักเรียนคะ นักเรียนอาจจะสงสัยว่า หนังสือเล่มเล็กนี่ เราจำกัดจำนวนสำนวนไหม 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 ว่าคุณครูปลายทางกำหนดระยะเวลาในการทำพจนานุกรมสำนวนของนักเรียนนี่จะส่งได้วันไหนนะ ให้คุณครูปลายทางกำหนดเวลาในการส่งนะคะ คุณครูปลายทางคะ 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ครับ 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๓ สำนวน สุภาษิต คำพังเพย (๑) ๒๙ ก.ค. ๖๔ (มีใบความรู้)</dc:title>
  <dc:creator/>
  <cp:keywords/>
  <dcterms:created xsi:type="dcterms:W3CDTF">2022-03-08T08:29:33Z</dcterms:created>
  <dcterms:modified xsi:type="dcterms:W3CDTF">2022-03-08T08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4.00 น.</vt:lpwstr>
  </property>
  <property fmtid="{D5CDD505-2E9C-101B-9397-08002B2CF9AE}" pid="3" name="subtitle">
    <vt:lpwstr/>
  </property>
</Properties>
</file>